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504162D2" w:rsidR="00F62B59" w:rsidRPr="00645C8B" w:rsidRDefault="0030782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Parts Manag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5E539F40" w:rsidR="00C87EF5" w:rsidRPr="0030782C" w:rsidRDefault="0030782C" w:rsidP="0030782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05F9E234" w:rsidR="00C87EF5" w:rsidRPr="0030782C" w:rsidRDefault="00C87EF5" w:rsidP="0030782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30782C" w:rsidRDefault="00C87EF5" w:rsidP="0030782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30782C" w:rsidRDefault="00C87EF5" w:rsidP="0030782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546B0E0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am writing this job application to propose my candidature for the open position of Parts Manager at your firm. Upon learning about the job qualifications, I am confident that my proven experience in working </w:t>
      </w:r>
      <w:proofErr w:type="spellStart"/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abors</w:t>
      </w:r>
      <w:proofErr w:type="spellEnd"/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and managing inventory would significantly contribute to the role. </w:t>
      </w:r>
    </w:p>
    <w:p w14:paraId="73FC40D6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504C2D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ighlighting a few of current job responsibilities for your review:</w:t>
      </w:r>
    </w:p>
    <w:p w14:paraId="77010A74" w14:textId="77777777" w:rsid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ACA740A" w14:textId="21C72CB8" w:rsidR="0030782C" w:rsidRPr="0030782C" w:rsidRDefault="0030782C" w:rsidP="0030782C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Guide and lead the workforce to ensure the productivity of the depart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3D2997F" w14:textId="710B4D08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intain the stock and restock the supplies regularly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1576C57" w14:textId="599722F7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Update the inventory records in the databas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1E3F8DC" w14:textId="16254FB3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ruit qualified personnel for the tea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1CECCB0" w14:textId="306F4412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ommend strategies to maintain a strong client bas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58F6D32" w14:textId="3793294D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articipate in the preparation of monthly sal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A5CCC97" w14:textId="23A442BF" w:rsidR="0030782C" w:rsidRPr="0030782C" w:rsidRDefault="0030782C" w:rsidP="0030782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arry out other required responsibilitie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52183E4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CD7CCD" w14:textId="1A7BC70C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My 4 years of prior work experience have helped me polish my </w:t>
      </w: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blem-solving</w:t>
      </w: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approach, develop an analytical mindset and excellent customer management skills. I possess in-depth knowledge of the production processes and supply activities. </w:t>
      </w:r>
    </w:p>
    <w:p w14:paraId="13397614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E739A2F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grateful for your valuable consideration and time. I have enclosed my resume to present my educational qualifications, occupational history, and other specifics for your review. I would appreciate the chance to learn more about the job requirements and explain my role specific skill set.</w:t>
      </w:r>
    </w:p>
    <w:p w14:paraId="53EECA66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AD79648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0BACF8DD" w14:textId="77777777" w:rsidR="0030782C" w:rsidRPr="0030782C" w:rsidRDefault="0030782C" w:rsidP="0030782C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0782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1116DDC6" w:rsidR="00BE0C6C" w:rsidRDefault="00BE0C6C" w:rsidP="0030782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A5BF5"/>
    <w:multiLevelType w:val="multilevel"/>
    <w:tmpl w:val="1528E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FA21F9"/>
    <w:multiLevelType w:val="hybridMultilevel"/>
    <w:tmpl w:val="F3FA4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0782C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s Manager Cover Letter Sample</dc:title>
  <dc:subject>Create your Cover Letter using Free Parts Manager Cover Letter Sample Template</dc:subject>
  <dc:creator>Qwikresume.com</dc:creator>
  <dcterms:created xsi:type="dcterms:W3CDTF">2021-11-17T14:08:00Z</dcterms:created>
  <dcterms:modified xsi:type="dcterms:W3CDTF">2021-11-17T14:08:00Z</dcterms:modified>
  <cp:category>Retail</cp:category>
</cp:coreProperties>
</file>